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0F7C8A" w14:textId="77777777" w:rsidR="00BB125D" w:rsidRDefault="00BB125D" w:rsidP="00BB125D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</w:rPr>
      </w:pPr>
      <w:r>
        <w:rPr>
          <w:i/>
          <w:sz w:val="22"/>
          <w:szCs w:val="22"/>
        </w:rPr>
        <w:t>2021/01/07</w:t>
      </w:r>
    </w:p>
    <w:p w14:paraId="0A298BCF" w14:textId="77777777" w:rsidR="00BB125D" w:rsidRDefault="00837C8C" w:rsidP="00BB125D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</w:rPr>
      </w:pPr>
      <w:r w:rsidRPr="00837C8C">
        <w:rPr>
          <w:i/>
          <w:sz w:val="22"/>
          <w:szCs w:val="22"/>
        </w:rPr>
        <w:t>Aut</w:t>
      </w:r>
      <w:r w:rsidR="008D58D6">
        <w:rPr>
          <w:i/>
          <w:sz w:val="22"/>
          <w:szCs w:val="22"/>
        </w:rPr>
        <w:t>ori</w:t>
      </w:r>
      <w:r w:rsidR="00BB125D" w:rsidRPr="007F3597">
        <w:rPr>
          <w:i/>
          <w:sz w:val="22"/>
          <w:szCs w:val="22"/>
        </w:rPr>
        <w:t xml:space="preserve">: </w:t>
      </w:r>
      <w:r w:rsidR="009434CA" w:rsidRPr="007D5754">
        <w:rPr>
          <w:i/>
          <w:sz w:val="22"/>
          <w:szCs w:val="22"/>
        </w:rPr>
        <w:t>Kamil Błaszczyński, Aleksander Kobylarek, Luba Jakubowska</w:t>
      </w:r>
    </w:p>
    <w:p w14:paraId="76E53739" w14:textId="1F59725A" w:rsidR="00321E2B" w:rsidRPr="007F3597" w:rsidRDefault="00FC0A46" w:rsidP="00321E2B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</w:rPr>
      </w:pPr>
      <w:r w:rsidRPr="00AC2E89">
        <w:rPr>
          <w:i/>
          <w:sz w:val="22"/>
          <w:szCs w:val="22"/>
        </w:rPr>
        <w:t>Traduzione:Samuel Yosef</w:t>
      </w:r>
    </w:p>
    <w:p w14:paraId="52847A4B" w14:textId="77777777" w:rsidR="0074001C" w:rsidRDefault="0074001C" w:rsidP="00BB125D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it-IT"/>
        </w:rPr>
      </w:pPr>
      <w:r w:rsidRPr="0074001C">
        <w:rPr>
          <w:rFonts w:ascii="Times New Roman" w:hAnsi="Times New Roman" w:cs="Times New Roman"/>
          <w:lang w:val="it-IT"/>
        </w:rPr>
        <w:t xml:space="preserve">Progetto di partenariato strategico Erasmus + </w:t>
      </w:r>
    </w:p>
    <w:p w14:paraId="3F54815D" w14:textId="77777777" w:rsidR="0074001C" w:rsidRPr="00FC0A46" w:rsidRDefault="0074001C" w:rsidP="00BB125D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en-GB"/>
        </w:rPr>
      </w:pPr>
      <w:r w:rsidRPr="00FC0A46">
        <w:rPr>
          <w:rFonts w:ascii="Times New Roman" w:hAnsi="Times New Roman" w:cs="Times New Roman"/>
          <w:lang w:val="en-GB"/>
        </w:rPr>
        <w:t>per l'educazione degli adulti</w:t>
      </w:r>
    </w:p>
    <w:p w14:paraId="27F398C4" w14:textId="77777777" w:rsidR="0074001C" w:rsidRPr="00FC0A46" w:rsidRDefault="0074001C" w:rsidP="00BB125D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en-GB"/>
        </w:rPr>
      </w:pPr>
      <w:r w:rsidRPr="00FC0A46">
        <w:rPr>
          <w:rFonts w:ascii="Times New Roman" w:hAnsi="Times New Roman" w:cs="Times New Roman"/>
          <w:lang w:val="en-GB"/>
        </w:rPr>
        <w:t>" Needs of adults education stakeholders"</w:t>
      </w:r>
    </w:p>
    <w:p w14:paraId="473851B9" w14:textId="77777777" w:rsidR="00BB125D" w:rsidRPr="007F3597" w:rsidRDefault="0074001C" w:rsidP="00BB125D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en-US"/>
        </w:rPr>
      </w:pPr>
      <w:r w:rsidRPr="00FC0A46">
        <w:rPr>
          <w:rFonts w:ascii="Times New Roman" w:hAnsi="Times New Roman" w:cs="Times New Roman"/>
          <w:lang w:val="en-GB"/>
        </w:rPr>
        <w:t>n. 2019-1-PL01-KA204-065792</w:t>
      </w:r>
    </w:p>
    <w:p w14:paraId="56A3FABA" w14:textId="77777777" w:rsidR="009434CA" w:rsidRPr="00FC0A46" w:rsidRDefault="009434CA" w:rsidP="00681899">
      <w:pPr>
        <w:jc w:val="center"/>
        <w:rPr>
          <w:rFonts w:ascii="Times New Roman" w:hAnsi="Times New Roman" w:cs="Times New Roman"/>
          <w:b/>
          <w:sz w:val="21"/>
          <w:szCs w:val="21"/>
          <w:lang w:val="en-GB"/>
        </w:rPr>
      </w:pPr>
    </w:p>
    <w:p w14:paraId="6BD68736" w14:textId="77777777" w:rsidR="00681899" w:rsidRPr="00FC0A46" w:rsidRDefault="00681899" w:rsidP="00681899">
      <w:pPr>
        <w:jc w:val="center"/>
        <w:rPr>
          <w:rFonts w:ascii="Times New Roman" w:hAnsi="Times New Roman" w:cs="Times New Roman"/>
          <w:b/>
          <w:sz w:val="21"/>
          <w:szCs w:val="21"/>
          <w:lang w:val="en-GB"/>
        </w:rPr>
      </w:pPr>
      <w:r w:rsidRPr="00FC0A46">
        <w:rPr>
          <w:rFonts w:ascii="Times New Roman" w:hAnsi="Times New Roman" w:cs="Times New Roman"/>
          <w:b/>
          <w:sz w:val="21"/>
          <w:szCs w:val="21"/>
          <w:lang w:val="en-GB"/>
        </w:rPr>
        <w:t>VALUTAZIONE DELL'ORGANIZZAZIONE</w:t>
      </w:r>
    </w:p>
    <w:p w14:paraId="200E1410" w14:textId="7F8341B5" w:rsidR="009434CA" w:rsidRPr="007D5754" w:rsidRDefault="00FC0A46" w:rsidP="009434CA">
      <w:pPr>
        <w:jc w:val="center"/>
        <w:rPr>
          <w:rFonts w:ascii="Times New Roman" w:hAnsi="Times New Roman" w:cs="Times New Roman"/>
          <w:i/>
        </w:rPr>
      </w:pPr>
      <w:r w:rsidRPr="00FC0A46">
        <w:rPr>
          <w:rFonts w:ascii="Times New Roman" w:hAnsi="Times New Roman" w:cs="Times New Roman"/>
          <w:i/>
        </w:rPr>
        <w:t>Questionario che esamina la necessità di cambiamenti nelle attività dell'organizzazione</w:t>
      </w:r>
    </w:p>
    <w:p w14:paraId="57245D96" w14:textId="77777777" w:rsidR="00681899" w:rsidRPr="00FC0A46" w:rsidRDefault="00681899" w:rsidP="00681899">
      <w:pPr>
        <w:jc w:val="center"/>
        <w:rPr>
          <w:rFonts w:ascii="Times New Roman" w:hAnsi="Times New Roman" w:cs="Times New Roman"/>
          <w:sz w:val="21"/>
          <w:szCs w:val="21"/>
          <w:lang w:val="it-IT"/>
        </w:rPr>
      </w:pPr>
    </w:p>
    <w:p w14:paraId="2927310A" w14:textId="77777777" w:rsidR="00681899" w:rsidRPr="00D14C1C" w:rsidRDefault="00681899" w:rsidP="00681899">
      <w:pPr>
        <w:rPr>
          <w:rFonts w:ascii="Times New Roman" w:hAnsi="Times New Roman" w:cs="Times New Roman"/>
          <w:sz w:val="21"/>
          <w:szCs w:val="21"/>
          <w:lang w:val="it-IT"/>
        </w:rPr>
      </w:pPr>
      <w:r w:rsidRPr="00D14C1C">
        <w:rPr>
          <w:rFonts w:ascii="Times New Roman" w:hAnsi="Times New Roman" w:cs="Times New Roman"/>
          <w:sz w:val="21"/>
          <w:szCs w:val="21"/>
          <w:lang w:val="it-IT"/>
        </w:rPr>
        <w:t>Di seguito sono riportate 18 dichiarazioni relative alla tua opinione sul luogo di lavoro. Indica in che misura sei d'accordo con ciascuna affermazione su una scala da 1 a 5 (</w:t>
      </w:r>
      <w:r w:rsidRPr="00D14C1C">
        <w:rPr>
          <w:rFonts w:ascii="Times New Roman" w:hAnsi="Times New Roman" w:cs="Times New Roman"/>
          <w:b/>
          <w:bCs/>
          <w:sz w:val="21"/>
          <w:szCs w:val="21"/>
          <w:lang w:val="it-IT"/>
        </w:rPr>
        <w:t>1 = decisamente non d'accordo, 5 = decisamente d'accordo</w:t>
      </w:r>
      <w:r w:rsidRPr="00D14C1C">
        <w:rPr>
          <w:rFonts w:ascii="Times New Roman" w:hAnsi="Times New Roman" w:cs="Times New Roman"/>
          <w:sz w:val="21"/>
          <w:szCs w:val="21"/>
          <w:lang w:val="it-IT"/>
        </w:rPr>
        <w:t>).</w:t>
      </w:r>
    </w:p>
    <w:p w14:paraId="5F911589" w14:textId="77777777" w:rsidR="00681899" w:rsidRPr="00D14C1C" w:rsidRDefault="00681899" w:rsidP="00681899">
      <w:pPr>
        <w:rPr>
          <w:rFonts w:ascii="Times New Roman" w:hAnsi="Times New Roman" w:cs="Times New Roman"/>
          <w:sz w:val="21"/>
          <w:szCs w:val="21"/>
          <w:lang w:val="it-IT"/>
        </w:rPr>
      </w:pPr>
    </w:p>
    <w:p w14:paraId="5BF41EDB" w14:textId="77777777" w:rsidR="00681899" w:rsidRPr="00D14C1C" w:rsidRDefault="00681899" w:rsidP="00681899">
      <w:pPr>
        <w:rPr>
          <w:rFonts w:ascii="Times New Roman" w:hAnsi="Times New Roman" w:cs="Times New Roman"/>
          <w:sz w:val="21"/>
          <w:szCs w:val="21"/>
          <w:lang w:val="it-IT"/>
        </w:rPr>
      </w:pPr>
      <w:r w:rsidRPr="00D14C1C">
        <w:rPr>
          <w:rFonts w:ascii="Times New Roman" w:hAnsi="Times New Roman" w:cs="Times New Roman"/>
          <w:b/>
          <w:bCs/>
          <w:sz w:val="21"/>
          <w:szCs w:val="21"/>
          <w:lang w:val="it-IT"/>
        </w:rPr>
        <w:t>N.B.</w:t>
      </w:r>
      <w:r>
        <w:rPr>
          <w:rFonts w:ascii="Times New Roman" w:hAnsi="Times New Roman" w:cs="Times New Roman"/>
          <w:sz w:val="21"/>
          <w:szCs w:val="21"/>
          <w:lang w:val="it-IT"/>
        </w:rPr>
        <w:t xml:space="preserve">: </w:t>
      </w:r>
      <w:r w:rsidRPr="00D14C1C">
        <w:rPr>
          <w:rFonts w:ascii="Times New Roman" w:hAnsi="Times New Roman" w:cs="Times New Roman"/>
          <w:sz w:val="21"/>
          <w:szCs w:val="21"/>
          <w:lang w:val="it-IT"/>
        </w:rPr>
        <w:t xml:space="preserve">Si prega di rispondere a </w:t>
      </w:r>
      <w:r w:rsidRPr="00D14C1C">
        <w:rPr>
          <w:rFonts w:ascii="Times New Roman" w:hAnsi="Times New Roman" w:cs="Times New Roman"/>
          <w:b/>
          <w:bCs/>
          <w:sz w:val="21"/>
          <w:szCs w:val="21"/>
          <w:lang w:val="it-IT"/>
        </w:rPr>
        <w:t>OGNI</w:t>
      </w:r>
      <w:r w:rsidRPr="00D14C1C">
        <w:rPr>
          <w:rFonts w:ascii="Times New Roman" w:hAnsi="Times New Roman" w:cs="Times New Roman"/>
          <w:sz w:val="21"/>
          <w:szCs w:val="21"/>
          <w:lang w:val="it-IT"/>
        </w:rPr>
        <w:t xml:space="preserve"> domanda</w:t>
      </w:r>
    </w:p>
    <w:tbl>
      <w:tblPr>
        <w:tblW w:w="9648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73"/>
        <w:gridCol w:w="7109"/>
        <w:gridCol w:w="466"/>
        <w:gridCol w:w="423"/>
        <w:gridCol w:w="422"/>
        <w:gridCol w:w="418"/>
        <w:gridCol w:w="437"/>
      </w:tblGrid>
      <w:tr w:rsidR="00681899" w:rsidRPr="00D14C1C" w14:paraId="05D83037" w14:textId="77777777" w:rsidTr="000D0663">
        <w:trPr>
          <w:tblHeader/>
        </w:trPr>
        <w:tc>
          <w:tcPr>
            <w:tcW w:w="7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F509B97" w14:textId="77777777" w:rsidR="00681899" w:rsidRPr="00D14C1C" w:rsidRDefault="00681899" w:rsidP="000D0663">
            <w:pPr>
              <w:pStyle w:val="LO-normal"/>
              <w:widowControl w:val="0"/>
              <w:snapToGrid w:val="0"/>
              <w:spacing w:line="240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  <w:t>1 = decisamente in disaccordo, 5 = decisamente d’accordo</w:t>
            </w:r>
          </w:p>
        </w:tc>
        <w:tc>
          <w:tcPr>
            <w:tcW w:w="4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26DB624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  <w:t>1</w:t>
            </w:r>
          </w:p>
        </w:tc>
        <w:tc>
          <w:tcPr>
            <w:tcW w:w="4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5F14518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  <w:t>2</w:t>
            </w:r>
          </w:p>
        </w:tc>
        <w:tc>
          <w:tcPr>
            <w:tcW w:w="42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3F45E2B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  <w:t>3</w:t>
            </w:r>
          </w:p>
        </w:tc>
        <w:tc>
          <w:tcPr>
            <w:tcW w:w="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0CD7728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  <w:t>4</w:t>
            </w:r>
          </w:p>
        </w:tc>
        <w:tc>
          <w:tcPr>
            <w:tcW w:w="4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56103B6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  <w:t>5</w:t>
            </w:r>
          </w:p>
        </w:tc>
      </w:tr>
      <w:tr w:rsidR="00681899" w:rsidRPr="00D14C1C" w14:paraId="423492FB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1BE7250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40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2345A15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Mi sento apprezzato dal mio datore di lavoro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D708422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08A0882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A753C51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E97C823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FE5E950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7E115556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5F776C1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41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193C692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Mi sento apprezzato dal mio capo (manager, leader, ecc.)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D359DA4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CED64CF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A4136F0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2E55194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277840A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0B1E8482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A03BF0C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42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CC52478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Raggiungo completamente gli obiettivi stabiliti dal mio datore di lavoro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2150C33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C81DD10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D0A952A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A094AE5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18AF67A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1C7A68E0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CCE2F11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43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CF06FB8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Il mio posto di lavoro mi permette di raggiungere il successo professionale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EFAF02A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BDC3AB8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AC59F46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A7C3925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AA8E588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1CF09B25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F162461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44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F7E7043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Mi sento responsabile della mia posizione e dei compiti che mi vengono assegnati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0A577B5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6EE2B88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A08AC89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9D00373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C211A08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</w:p>
        </w:tc>
      </w:tr>
      <w:tr w:rsidR="00681899" w:rsidRPr="00D14C1C" w14:paraId="53909BA9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57CA631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45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A009825" w14:textId="77777777" w:rsidR="00681899" w:rsidRPr="00D14C1C" w:rsidRDefault="00681899" w:rsidP="000D0663">
            <w:pPr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Mi sento indipendente nello svolgimento dei compiti che mi sono stati assegnati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3D97DF5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9C21AE2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68E4C1C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C0A9953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DA8E61B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490494C9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DB073FD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46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55EA9B2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Il mio datore di lavoro mi offre l'opportunità di avanzamento di carriera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BA0E403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6581278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BC95518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5D248D9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F41591D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</w:p>
        </w:tc>
      </w:tr>
      <w:tr w:rsidR="00681899" w:rsidRPr="00D14C1C" w14:paraId="6C126CFA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FCCC866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47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E30C1AD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Il mio lavoro attuale influenza il mio sviluppo personale (espandere la mia conoscenza, imparare qualcosa di nuovo)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F82F4C6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DF50B33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CBB7101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DEB0629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C5821B8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7C5ED1EB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9EBAA8F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48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0FAED9F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Il mio datore di lavoro ha una direzione precisa nello sviluppo dell'organizzazione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57A8CAF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973D797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C227BC5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1F30C15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4236177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1E2AB83E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CA80D58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49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614D53E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Il mio datore di lavoro non riposa sugli allori e sviluppa continuamente l'organizzazione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845710E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B0F1580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CB8D387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997979E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7A05D5E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0AA7971F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7EAD4E0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50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6F5719D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La mia posizione a lavoro è adatta alle mie funzioni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1145E85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57AB690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FBA662A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CEE32E8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923BA1D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75FFCA8F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A5D36A9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51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506C64A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Mi sento a mio agio nell'esercizio delle mie funzioni sul lavoro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FF1D701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BD21E32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6DD6663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6ADD87B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656AB8A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1A3E9DE6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10AD2D9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52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747B542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Guadagno abbastanza nella mia organizzazione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5018A82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72B556C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478F2EA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F0BDD51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5362BE4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17AAB3E8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F3C52C0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53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83F738D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L'organizzazione mi offre vantaggi e bonus interessanti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540E654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5D0F2F8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C05CE64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5CB91F1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DAAAC8E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79442022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AC4898D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54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0DD9787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La mia relazione diretta con il mio capo è soddisfacente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00ADD73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BDE6296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D78FE38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5BD6935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E79FF4F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53FC6D33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591BF86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55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36D453C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Le mie relazioni dirette con i colleghi nella stessa posizione sono soddisfacenti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205C233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1F7E93C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EBB59F2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47666C5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D51537C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4A3C23F7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5F61D5D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56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DD1387A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La mia organizzazione mi garantisce la sicurezza del lavoro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E7062EE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89030A8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EA781F7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B31878B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629BCC8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3DDB2862" w14:textId="77777777" w:rsidTr="000D0663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03C965F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57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F61739C" w14:textId="77777777" w:rsidR="00681899" w:rsidRPr="00D14C1C" w:rsidRDefault="00681899" w:rsidP="000D0663">
            <w:pPr>
              <w:pStyle w:val="Zawartotabeli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Il mio lavoro ha un effetto negativo sulla mia vita privata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89CEAE2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6EBC5B4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E0C6FEB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E2E68EF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57C5523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</w:tbl>
    <w:p w14:paraId="1BA91D6F" w14:textId="77777777" w:rsidR="00681899" w:rsidRPr="00D14C1C" w:rsidRDefault="00681899" w:rsidP="00681899">
      <w:pPr>
        <w:rPr>
          <w:rFonts w:ascii="Times New Roman" w:hAnsi="Times New Roman" w:cs="Times New Roman"/>
          <w:sz w:val="21"/>
          <w:szCs w:val="21"/>
          <w:lang w:val="it-IT"/>
        </w:rPr>
      </w:pPr>
    </w:p>
    <w:p w14:paraId="41DAD908" w14:textId="77777777" w:rsidR="00681899" w:rsidRPr="00D14C1C" w:rsidRDefault="00681899" w:rsidP="00681899">
      <w:pPr>
        <w:rPr>
          <w:rFonts w:ascii="Times New Roman" w:hAnsi="Times New Roman" w:cs="Times New Roman"/>
          <w:b/>
          <w:sz w:val="21"/>
          <w:szCs w:val="21"/>
          <w:lang w:val="it-IT"/>
        </w:rPr>
      </w:pPr>
      <w:r w:rsidRPr="00D14C1C">
        <w:rPr>
          <w:rFonts w:ascii="Times New Roman" w:hAnsi="Times New Roman" w:cs="Times New Roman"/>
          <w:b/>
          <w:sz w:val="21"/>
          <w:szCs w:val="21"/>
          <w:lang w:val="it-IT"/>
        </w:rPr>
        <w:lastRenderedPageBreak/>
        <w:t>Per favore indicate</w:t>
      </w:r>
    </w:p>
    <w:p w14:paraId="03C4DA1B" w14:textId="77777777" w:rsidR="00681899" w:rsidRPr="00D14C1C" w:rsidRDefault="00681899" w:rsidP="00681899">
      <w:pPr>
        <w:rPr>
          <w:rFonts w:ascii="Times New Roman" w:hAnsi="Times New Roman" w:cs="Times New Roman"/>
          <w:sz w:val="21"/>
          <w:szCs w:val="21"/>
          <w:lang w:val="it-IT"/>
        </w:rPr>
      </w:pPr>
      <w:r w:rsidRPr="00D14C1C">
        <w:rPr>
          <w:rFonts w:ascii="Times New Roman" w:hAnsi="Times New Roman" w:cs="Times New Roman"/>
          <w:sz w:val="21"/>
          <w:szCs w:val="21"/>
          <w:lang w:val="it-IT"/>
        </w:rPr>
        <w:t>58, Sesso</w:t>
      </w:r>
      <w:r w:rsidRPr="00D14C1C">
        <w:rPr>
          <w:rFonts w:ascii="Times New Roman" w:hAnsi="Times New Roman" w:cs="Times New Roman"/>
          <w:sz w:val="21"/>
          <w:szCs w:val="21"/>
          <w:lang w:val="it-IT"/>
        </w:rPr>
        <w:tab/>
        <w:t>M</w:t>
      </w:r>
      <w:r w:rsidRPr="00D14C1C">
        <w:rPr>
          <w:rFonts w:ascii="Times New Roman" w:hAnsi="Times New Roman" w:cs="Times New Roman"/>
          <w:sz w:val="21"/>
          <w:szCs w:val="21"/>
          <w:lang w:val="it-IT"/>
        </w:rPr>
        <w:tab/>
        <w:t>F</w:t>
      </w:r>
    </w:p>
    <w:p w14:paraId="31EFFB40" w14:textId="77777777" w:rsidR="00681899" w:rsidRPr="00D14C1C" w:rsidRDefault="00681899" w:rsidP="00681899">
      <w:pPr>
        <w:rPr>
          <w:rFonts w:ascii="Times New Roman" w:hAnsi="Times New Roman" w:cs="Times New Roman"/>
          <w:sz w:val="21"/>
          <w:szCs w:val="21"/>
          <w:lang w:val="it-IT"/>
        </w:rPr>
      </w:pPr>
      <w:r w:rsidRPr="00D14C1C">
        <w:rPr>
          <w:rFonts w:ascii="Times New Roman" w:hAnsi="Times New Roman" w:cs="Times New Roman"/>
          <w:sz w:val="21"/>
          <w:szCs w:val="21"/>
          <w:lang w:val="it-IT"/>
        </w:rPr>
        <w:t>59. Età .........</w:t>
      </w:r>
    </w:p>
    <w:p w14:paraId="5E869DFD" w14:textId="77777777" w:rsidR="00681899" w:rsidRPr="00D14C1C" w:rsidRDefault="00681899" w:rsidP="00681899">
      <w:pPr>
        <w:rPr>
          <w:rFonts w:ascii="Times New Roman" w:hAnsi="Times New Roman" w:cs="Times New Roman"/>
          <w:sz w:val="21"/>
          <w:szCs w:val="21"/>
          <w:lang w:val="it-IT"/>
        </w:rPr>
      </w:pPr>
    </w:p>
    <w:tbl>
      <w:tblPr>
        <w:tblW w:w="9729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631"/>
        <w:gridCol w:w="7098"/>
      </w:tblGrid>
      <w:tr w:rsidR="00681899" w:rsidRPr="00D14C1C" w14:paraId="674826CE" w14:textId="77777777" w:rsidTr="000D0663">
        <w:trPr>
          <w:trHeight w:val="978"/>
        </w:trPr>
        <w:tc>
          <w:tcPr>
            <w:tcW w:w="2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67E7A5" w14:textId="77777777" w:rsidR="00681899" w:rsidRPr="00D14C1C" w:rsidRDefault="00681899" w:rsidP="000D0663">
            <w:pPr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60. Tipo di organizzazione</w:t>
            </w:r>
          </w:p>
        </w:tc>
        <w:tc>
          <w:tcPr>
            <w:tcW w:w="7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EA4FE" w14:textId="77777777" w:rsidR="00681899" w:rsidRPr="00D14C1C" w:rsidRDefault="00681899" w:rsidP="000D0663">
            <w:pPr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O Statale</w:t>
            </w:r>
          </w:p>
          <w:p w14:paraId="067C8E73" w14:textId="77777777" w:rsidR="00681899" w:rsidRPr="00D14C1C" w:rsidRDefault="00681899" w:rsidP="000D0663">
            <w:pPr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O Privata</w:t>
            </w:r>
          </w:p>
          <w:p w14:paraId="73719403" w14:textId="77777777" w:rsidR="00681899" w:rsidRPr="00D14C1C" w:rsidRDefault="00681899" w:rsidP="000D0663">
            <w:pPr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>O ONG</w:t>
            </w:r>
          </w:p>
        </w:tc>
      </w:tr>
    </w:tbl>
    <w:p w14:paraId="5605A672" w14:textId="77777777" w:rsidR="00681899" w:rsidRPr="00D14C1C" w:rsidRDefault="00681899" w:rsidP="00681899">
      <w:pPr>
        <w:rPr>
          <w:rFonts w:ascii="Times New Roman" w:hAnsi="Times New Roman" w:cs="Times New Roman"/>
          <w:sz w:val="21"/>
          <w:szCs w:val="21"/>
          <w:lang w:val="it-IT"/>
        </w:rPr>
      </w:pPr>
    </w:p>
    <w:p w14:paraId="31CF35B0" w14:textId="77777777" w:rsidR="00681899" w:rsidRPr="00D14C1C" w:rsidRDefault="00681899" w:rsidP="00681899">
      <w:pPr>
        <w:rPr>
          <w:rFonts w:ascii="Times New Roman" w:hAnsi="Times New Roman" w:cs="Times New Roman"/>
          <w:sz w:val="21"/>
          <w:szCs w:val="21"/>
          <w:lang w:val="it-IT"/>
        </w:rPr>
      </w:pPr>
      <w:r w:rsidRPr="00D14C1C">
        <w:rPr>
          <w:rFonts w:ascii="Times New Roman" w:hAnsi="Times New Roman" w:cs="Times New Roman"/>
          <w:sz w:val="21"/>
          <w:szCs w:val="21"/>
          <w:lang w:val="it-IT"/>
        </w:rPr>
        <w:t>61. Posizione (contrassegnare solo UNA con una X)</w:t>
      </w:r>
    </w:p>
    <w:p w14:paraId="754B6558" w14:textId="77777777" w:rsidR="00681899" w:rsidRPr="00D14C1C" w:rsidRDefault="00681899" w:rsidP="00681899">
      <w:pPr>
        <w:rPr>
          <w:rFonts w:ascii="Times New Roman" w:hAnsi="Times New Roman" w:cs="Times New Roman"/>
          <w:sz w:val="21"/>
          <w:szCs w:val="21"/>
          <w:lang w:val="it-IT"/>
        </w:rPr>
      </w:pPr>
    </w:p>
    <w:tbl>
      <w:tblPr>
        <w:tblW w:w="4816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963"/>
        <w:gridCol w:w="853"/>
      </w:tblGrid>
      <w:tr w:rsidR="00681899" w:rsidRPr="00D14C1C" w14:paraId="6F557F7E" w14:textId="77777777" w:rsidTr="000D0663">
        <w:tc>
          <w:tcPr>
            <w:tcW w:w="39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87BDAF3" w14:textId="77777777" w:rsidR="00681899" w:rsidRPr="00D14C1C" w:rsidRDefault="00681899" w:rsidP="000D0663">
            <w:pPr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</w:rPr>
              <w:t>proprietario / direttore dell'organizzazione</w:t>
            </w:r>
          </w:p>
        </w:tc>
        <w:tc>
          <w:tcPr>
            <w:tcW w:w="8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28B9163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2CB7BD28" w14:textId="77777777" w:rsidTr="000D0663">
        <w:tc>
          <w:tcPr>
            <w:tcW w:w="39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E0900C8" w14:textId="77777777" w:rsidR="00681899" w:rsidRPr="00D14C1C" w:rsidRDefault="00681899" w:rsidP="000D0663">
            <w:pPr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</w:rPr>
              <w:t>manager intermedio</w:t>
            </w:r>
          </w:p>
        </w:tc>
        <w:tc>
          <w:tcPr>
            <w:tcW w:w="85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A6FC3CE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541830D7" w14:textId="77777777" w:rsidTr="000D0663">
        <w:tc>
          <w:tcPr>
            <w:tcW w:w="39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FE0832C" w14:textId="77777777" w:rsidR="00681899" w:rsidRPr="00D14C1C" w:rsidRDefault="00681899" w:rsidP="000D0663">
            <w:pPr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</w:rPr>
              <w:t>Dipendente</w:t>
            </w:r>
          </w:p>
        </w:tc>
        <w:tc>
          <w:tcPr>
            <w:tcW w:w="85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314E815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  <w:tr w:rsidR="00681899" w:rsidRPr="00D14C1C" w14:paraId="19D03C02" w14:textId="77777777" w:rsidTr="000D0663">
        <w:tc>
          <w:tcPr>
            <w:tcW w:w="39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F167F53" w14:textId="77777777" w:rsidR="00681899" w:rsidRPr="00D14C1C" w:rsidRDefault="00681899" w:rsidP="000D0663">
            <w:pPr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D14C1C">
              <w:rPr>
                <w:rFonts w:ascii="Times New Roman" w:hAnsi="Times New Roman" w:cs="Times New Roman"/>
                <w:sz w:val="21"/>
                <w:szCs w:val="21"/>
              </w:rPr>
              <w:t>Volontario</w:t>
            </w:r>
          </w:p>
        </w:tc>
        <w:tc>
          <w:tcPr>
            <w:tcW w:w="85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D1F6E1D" w14:textId="77777777" w:rsidR="00681899" w:rsidRPr="00D14C1C" w:rsidRDefault="00681899" w:rsidP="000D0663">
            <w:pPr>
              <w:pStyle w:val="Zawartotabeli"/>
              <w:snapToGrid w:val="0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</w:p>
        </w:tc>
      </w:tr>
    </w:tbl>
    <w:p w14:paraId="649ADAA9" w14:textId="77777777" w:rsidR="004C1747" w:rsidRDefault="004C1747" w:rsidP="00681899">
      <w:pPr>
        <w:pStyle w:val="gwp713a043bgmail-western"/>
        <w:spacing w:beforeAutospacing="0" w:afterAutospacing="0" w:line="360" w:lineRule="auto"/>
        <w:jc w:val="center"/>
      </w:pPr>
    </w:p>
    <w:p w14:paraId="23C37F9B" w14:textId="2974BDC0" w:rsidR="009434CA" w:rsidRDefault="00FC0A46" w:rsidP="009434CA">
      <w:pPr>
        <w:spacing w:line="360" w:lineRule="auto"/>
        <w:jc w:val="both"/>
        <w:rPr>
          <w:rFonts w:ascii="Times New Roman" w:hAnsi="Times New Roman" w:cs="Times New Roman"/>
          <w:b/>
          <w:lang w:val="en-GB"/>
        </w:rPr>
      </w:pPr>
      <w:r w:rsidRPr="00FC0A46">
        <w:rPr>
          <w:rFonts w:ascii="Times New Roman" w:hAnsi="Times New Roman" w:cs="Times New Roman"/>
          <w:b/>
          <w:lang w:val="en-GB"/>
        </w:rPr>
        <w:t>Interpretazione dei risultati</w:t>
      </w:r>
    </w:p>
    <w:p w14:paraId="1E031A9A" w14:textId="77777777" w:rsidR="009434CA" w:rsidRDefault="009434CA" w:rsidP="009434CA">
      <w:pPr>
        <w:pStyle w:val="gwp713a043bgmail-western"/>
        <w:spacing w:beforeAutospacing="0" w:afterAutospacing="0" w:line="360" w:lineRule="auto"/>
        <w:jc w:val="center"/>
      </w:pPr>
    </w:p>
    <w:p w14:paraId="78204FBF" w14:textId="7DB8BD9E" w:rsidR="009434CA" w:rsidRPr="00487DF7" w:rsidRDefault="00FC0A46" w:rsidP="009434CA">
      <w:pPr>
        <w:spacing w:line="360" w:lineRule="auto"/>
        <w:jc w:val="both"/>
        <w:rPr>
          <w:rFonts w:ascii="Times New Roman" w:hAnsi="Times New Roman" w:cs="Times New Roman"/>
          <w:highlight w:val="yellow"/>
        </w:rPr>
      </w:pPr>
      <w:r w:rsidRPr="00FC0A46">
        <w:rPr>
          <w:rFonts w:ascii="Times New Roman" w:hAnsi="Times New Roman" w:cs="Times New Roman"/>
        </w:rPr>
        <w:t xml:space="preserve">I punteggi sono rappresentati in valori%. Ogni elemento può avere un punteggio minimo dello 0% e un punteggio massimo del 100%. Più alto è il punteggio che l'individuo ottiene, migliore è la sua opinione </w:t>
      </w:r>
      <w:r>
        <w:rPr>
          <w:rFonts w:ascii="Times New Roman" w:hAnsi="Times New Roman" w:cs="Times New Roman"/>
        </w:rPr>
        <w:t>della</w:t>
      </w:r>
      <w:r w:rsidRPr="00FC0A46">
        <w:rPr>
          <w:rFonts w:ascii="Times New Roman" w:hAnsi="Times New Roman" w:cs="Times New Roman"/>
        </w:rPr>
        <w:t xml:space="preserve"> sua organizzazione. L'unica eccezione è l'ultima categoria focalizzata sul lavoro e sulla vita privata, in questa categoria minore è il punteggio ottenuto più debole è l'influenza del lavoro sulla propria vita privata, quindi migliore è il punteggio.</w:t>
      </w:r>
    </w:p>
    <w:p w14:paraId="0AA04F5F" w14:textId="77777777" w:rsidR="009434CA" w:rsidRPr="00487DF7" w:rsidRDefault="009434CA" w:rsidP="009434CA">
      <w:pPr>
        <w:rPr>
          <w:rFonts w:ascii="Times New Roman" w:hAnsi="Times New Roman" w:cs="Times New Roman"/>
          <w:highlight w:val="yellow"/>
        </w:rPr>
      </w:pPr>
    </w:p>
    <w:p w14:paraId="4311A217" w14:textId="7D41B066" w:rsidR="009434CA" w:rsidRPr="00487DF7" w:rsidRDefault="00FC0A46" w:rsidP="009434CA">
      <w:pPr>
        <w:spacing w:line="360" w:lineRule="auto"/>
        <w:jc w:val="both"/>
        <w:rPr>
          <w:rFonts w:ascii="Times New Roman" w:hAnsi="Times New Roman" w:cs="Times New Roman"/>
          <w:highlight w:val="yellow"/>
        </w:rPr>
      </w:pPr>
      <w:r w:rsidRPr="00FC0A46">
        <w:rPr>
          <w:rFonts w:ascii="Times New Roman" w:hAnsi="Times New Roman" w:cs="Times New Roman"/>
        </w:rPr>
        <w:t>Si raccomanda di interpretare i punteggi ottenuti riguardo alla valutazione dell'organizzazione secondo la classificazione proposta di seguito:</w:t>
      </w:r>
    </w:p>
    <w:p w14:paraId="16841723" w14:textId="77777777" w:rsidR="009434CA" w:rsidRPr="00487DF7" w:rsidRDefault="009434CA" w:rsidP="009434CA">
      <w:pPr>
        <w:spacing w:line="360" w:lineRule="auto"/>
        <w:jc w:val="both"/>
        <w:rPr>
          <w:rFonts w:ascii="Times New Roman" w:hAnsi="Times New Roman" w:cs="Times New Roman"/>
          <w:highlight w:val="yellow"/>
        </w:rPr>
      </w:pPr>
    </w:p>
    <w:p w14:paraId="48D49953" w14:textId="77777777" w:rsidR="00FC0A46" w:rsidRPr="00FC0A46" w:rsidRDefault="00FC0A46" w:rsidP="00FC0A46">
      <w:pPr>
        <w:spacing w:line="360" w:lineRule="auto"/>
        <w:jc w:val="both"/>
        <w:rPr>
          <w:rFonts w:ascii="Times New Roman" w:hAnsi="Times New Roman" w:cs="Times New Roman"/>
        </w:rPr>
      </w:pPr>
      <w:r w:rsidRPr="00FC0A46">
        <w:rPr>
          <w:rFonts w:ascii="Times New Roman" w:hAnsi="Times New Roman" w:cs="Times New Roman"/>
        </w:rPr>
        <w:t>0-20% - molto bassa - pessima opinione sull'organizzazione / datore di lavoro</w:t>
      </w:r>
    </w:p>
    <w:p w14:paraId="1F0AEF07" w14:textId="77777777" w:rsidR="00FC0A46" w:rsidRPr="00FC0A46" w:rsidRDefault="00FC0A46" w:rsidP="00FC0A46">
      <w:pPr>
        <w:spacing w:line="360" w:lineRule="auto"/>
        <w:jc w:val="both"/>
        <w:rPr>
          <w:rFonts w:ascii="Times New Roman" w:hAnsi="Times New Roman" w:cs="Times New Roman"/>
        </w:rPr>
      </w:pPr>
      <w:r w:rsidRPr="00FC0A46">
        <w:rPr>
          <w:rFonts w:ascii="Times New Roman" w:hAnsi="Times New Roman" w:cs="Times New Roman"/>
        </w:rPr>
        <w:t>21-40% - bassa - cattiva opinione sull'organizzazione / datore di lavoro</w:t>
      </w:r>
    </w:p>
    <w:p w14:paraId="0180AC46" w14:textId="77777777" w:rsidR="00FC0A46" w:rsidRPr="00FC0A46" w:rsidRDefault="00FC0A46" w:rsidP="00FC0A46">
      <w:pPr>
        <w:spacing w:line="360" w:lineRule="auto"/>
        <w:jc w:val="both"/>
        <w:rPr>
          <w:rFonts w:ascii="Times New Roman" w:hAnsi="Times New Roman" w:cs="Times New Roman"/>
        </w:rPr>
      </w:pPr>
      <w:r w:rsidRPr="00FC0A46">
        <w:rPr>
          <w:rFonts w:ascii="Times New Roman" w:hAnsi="Times New Roman" w:cs="Times New Roman"/>
        </w:rPr>
        <w:t>41-60% - media - opinione neutra sull'organizzazione / datore di lavoro</w:t>
      </w:r>
    </w:p>
    <w:p w14:paraId="405DACE8" w14:textId="77777777" w:rsidR="00FC0A46" w:rsidRPr="00FC0A46" w:rsidRDefault="00FC0A46" w:rsidP="00FC0A46">
      <w:pPr>
        <w:spacing w:line="360" w:lineRule="auto"/>
        <w:jc w:val="both"/>
        <w:rPr>
          <w:rFonts w:ascii="Times New Roman" w:hAnsi="Times New Roman" w:cs="Times New Roman"/>
        </w:rPr>
      </w:pPr>
      <w:r w:rsidRPr="00FC0A46">
        <w:rPr>
          <w:rFonts w:ascii="Times New Roman" w:hAnsi="Times New Roman" w:cs="Times New Roman"/>
        </w:rPr>
        <w:t>61-80% - alto - buona opinione sull'organizzazione / datore di lavoro</w:t>
      </w:r>
    </w:p>
    <w:p w14:paraId="117460F9" w14:textId="64BF11F4" w:rsidR="009434CA" w:rsidRPr="00207BA7" w:rsidRDefault="00FC0A46" w:rsidP="00FC0A46">
      <w:pPr>
        <w:spacing w:line="360" w:lineRule="auto"/>
        <w:jc w:val="both"/>
      </w:pPr>
      <w:r w:rsidRPr="00FC0A46">
        <w:rPr>
          <w:rFonts w:ascii="Times New Roman" w:hAnsi="Times New Roman" w:cs="Times New Roman"/>
        </w:rPr>
        <w:t>81-100% - molto alto - ottima opinione sull'organizzazione / datore di lavoro</w:t>
      </w:r>
    </w:p>
    <w:p w14:paraId="38B8EDF9" w14:textId="77777777" w:rsidR="009434CA" w:rsidRPr="00BB125D" w:rsidRDefault="009434CA" w:rsidP="00681899">
      <w:pPr>
        <w:pStyle w:val="gwp713a043bgmail-western"/>
        <w:spacing w:beforeAutospacing="0" w:afterAutospacing="0" w:line="360" w:lineRule="auto"/>
        <w:jc w:val="center"/>
      </w:pPr>
    </w:p>
    <w:sectPr w:rsidR="009434CA" w:rsidRPr="00BB125D" w:rsidSect="00096355">
      <w:headerReference w:type="default" r:id="rId7"/>
      <w:footerReference w:type="default" r:id="rId8"/>
      <w:pgSz w:w="11906" w:h="16838"/>
      <w:pgMar w:top="1440" w:right="1440" w:bottom="1440" w:left="1440" w:header="0" w:footer="0" w:gutter="0"/>
      <w:pgNumType w:start="1"/>
      <w:cols w:space="708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83624E" w14:textId="77777777" w:rsidR="00BA7892" w:rsidRDefault="00BA7892" w:rsidP="00127431">
      <w:pPr>
        <w:spacing w:line="240" w:lineRule="auto"/>
      </w:pPr>
      <w:r>
        <w:separator/>
      </w:r>
    </w:p>
  </w:endnote>
  <w:endnote w:type="continuationSeparator" w:id="0">
    <w:p w14:paraId="250980D8" w14:textId="77777777" w:rsidR="00BA7892" w:rsidRDefault="00BA7892" w:rsidP="001274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07A269" w14:textId="77777777" w:rsidR="001D7BF5" w:rsidRDefault="001D7BF5" w:rsidP="00127431">
    <w:pPr>
      <w:pStyle w:val="Footer"/>
      <w:jc w:val="both"/>
      <w:rPr>
        <w:rFonts w:asciiTheme="minorHAnsi" w:hAnsiTheme="minorHAnsi"/>
        <w:color w:val="000000" w:themeColor="text1"/>
        <w:sz w:val="20"/>
        <w:shd w:val="clear" w:color="auto" w:fill="FFFFFF"/>
      </w:rPr>
    </w:pPr>
  </w:p>
  <w:tbl>
    <w:tblPr>
      <w:tblW w:w="0" w:type="auto"/>
      <w:tblInd w:w="-108" w:type="dxa"/>
      <w:tblBorders>
        <w:top w:val="nil"/>
        <w:left w:val="nil"/>
        <w:bottom w:val="nil"/>
        <w:right w:val="nil"/>
      </w:tblBorders>
      <w:tblLayout w:type="fixed"/>
      <w:tblLook w:val="0000" w:firstRow="0" w:lastRow="0" w:firstColumn="0" w:lastColumn="0" w:noHBand="0" w:noVBand="0"/>
    </w:tblPr>
    <w:tblGrid>
      <w:gridCol w:w="9563"/>
    </w:tblGrid>
    <w:tr w:rsidR="00BA52AB" w:rsidRPr="00BA52AB" w14:paraId="279A84C3" w14:textId="77777777">
      <w:trPr>
        <w:trHeight w:val="307"/>
      </w:trPr>
      <w:tc>
        <w:tcPr>
          <w:tcW w:w="9563" w:type="dxa"/>
        </w:tcPr>
        <w:tbl>
          <w:tblPr>
            <w:tblW w:w="0" w:type="auto"/>
            <w:tblBorders>
              <w:top w:val="nil"/>
              <w:left w:val="nil"/>
              <w:bottom w:val="nil"/>
              <w:right w:val="nil"/>
            </w:tblBorders>
            <w:tblLayout w:type="fixed"/>
            <w:tblLook w:val="0000" w:firstRow="0" w:lastRow="0" w:firstColumn="0" w:lastColumn="0" w:noHBand="0" w:noVBand="0"/>
          </w:tblPr>
          <w:tblGrid>
            <w:gridCol w:w="9587"/>
          </w:tblGrid>
          <w:tr w:rsidR="00F5551C" w:rsidRPr="00F5551C" w14:paraId="6233668C" w14:textId="77777777">
            <w:trPr>
              <w:trHeight w:val="307"/>
            </w:trPr>
            <w:tc>
              <w:tcPr>
                <w:tcW w:w="9587" w:type="dxa"/>
              </w:tcPr>
              <w:tbl>
                <w:tblPr>
                  <w:tblW w:w="9714" w:type="dxa"/>
                  <w:tblBorders>
                    <w:top w:val="nil"/>
                    <w:left w:val="nil"/>
                    <w:bottom w:val="nil"/>
                    <w:right w:val="nil"/>
                  </w:tblBorders>
                  <w:tblLayout w:type="fixed"/>
                  <w:tblLook w:val="0000" w:firstRow="0" w:lastRow="0" w:firstColumn="0" w:lastColumn="0" w:noHBand="0" w:noVBand="0"/>
                </w:tblPr>
                <w:tblGrid>
                  <w:gridCol w:w="9714"/>
                </w:tblGrid>
                <w:tr w:rsidR="00456E21" w:rsidRPr="00456E21" w14:paraId="0B75A7CD" w14:textId="77777777" w:rsidTr="00456E21">
                  <w:trPr>
                    <w:trHeight w:val="307"/>
                  </w:trPr>
                  <w:tc>
                    <w:tcPr>
                      <w:tcW w:w="9714" w:type="dxa"/>
                    </w:tcPr>
                    <w:tbl>
                      <w:tblPr>
                        <w:tblW w:w="9618" w:type="dxa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9618"/>
                      </w:tblGrid>
                      <w:tr w:rsidR="00342E3D" w:rsidRPr="00342E3D" w14:paraId="1C8AD36B" w14:textId="77777777" w:rsidTr="00342E3D">
                        <w:trPr>
                          <w:trHeight w:val="308"/>
                        </w:trPr>
                        <w:tc>
                          <w:tcPr>
                            <w:tcW w:w="9618" w:type="dxa"/>
                          </w:tcPr>
                          <w:p w14:paraId="52EE56F5" w14:textId="77777777" w:rsidR="00342E3D" w:rsidRPr="00342E3D" w:rsidRDefault="00342E3D" w:rsidP="00342E3D">
                            <w:pPr>
                              <w:pStyle w:val="Footer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342E3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Il sostegno della Commissione europea alla produzione di questa pubblicazione non costituisce un'approvazione del contenuto, che riflette esclusivamente il punto di vista degli autori, e la Commissione non può essere ritenuta responsabile per l'uso che può essere fatto delle informazioni ivi contenute. </w:t>
                            </w:r>
                          </w:p>
                        </w:tc>
                      </w:tr>
                    </w:tbl>
                    <w:p w14:paraId="14DD5E41" w14:textId="77777777" w:rsidR="00456E21" w:rsidRPr="00456E21" w:rsidRDefault="00456E21" w:rsidP="00456E21">
                      <w:pPr>
                        <w:pStyle w:val="Footer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  <w:shd w:val="clear" w:color="auto" w:fill="FFFFFF"/>
                        </w:rPr>
                      </w:pPr>
                    </w:p>
                  </w:tc>
                </w:tr>
              </w:tbl>
              <w:p w14:paraId="3BB32230" w14:textId="77777777" w:rsidR="00F5551C" w:rsidRPr="00F5551C" w:rsidRDefault="00F5551C" w:rsidP="00F5551C">
                <w:pPr>
                  <w:pStyle w:val="Footer"/>
                  <w:jc w:val="both"/>
                  <w:rPr>
                    <w:rFonts w:ascii="Times New Roman" w:hAnsi="Times New Roman" w:cs="Times New Roman"/>
                    <w:color w:val="000000" w:themeColor="text1"/>
                    <w:sz w:val="18"/>
                    <w:szCs w:val="18"/>
                    <w:shd w:val="clear" w:color="auto" w:fill="FFFFFF"/>
                  </w:rPr>
                </w:pPr>
              </w:p>
            </w:tc>
          </w:tr>
        </w:tbl>
        <w:p w14:paraId="68F20444" w14:textId="77777777" w:rsidR="00BA52AB" w:rsidRPr="00BA52AB" w:rsidRDefault="00BA52AB" w:rsidP="00BA52AB">
          <w:pPr>
            <w:pStyle w:val="Footer"/>
            <w:jc w:val="both"/>
            <w:rPr>
              <w:rFonts w:ascii="Times New Roman" w:hAnsi="Times New Roman" w:cs="Times New Roman"/>
              <w:color w:val="000000" w:themeColor="text1"/>
              <w:sz w:val="18"/>
              <w:szCs w:val="18"/>
              <w:shd w:val="clear" w:color="auto" w:fill="FFFFFF"/>
            </w:rPr>
          </w:pPr>
        </w:p>
      </w:tc>
    </w:tr>
  </w:tbl>
  <w:p w14:paraId="6DE4016E" w14:textId="77777777" w:rsidR="00113F14" w:rsidRPr="007B0D06" w:rsidRDefault="00113F14" w:rsidP="00127431">
    <w:pPr>
      <w:pStyle w:val="Footer"/>
      <w:jc w:val="both"/>
      <w:rPr>
        <w:rFonts w:ascii="Times New Roman" w:hAnsi="Times New Roman" w:cs="Times New Roman"/>
        <w:color w:val="000000" w:themeColor="text1"/>
        <w:sz w:val="18"/>
        <w:szCs w:val="18"/>
        <w:shd w:val="clear" w:color="auto" w:fill="FFFFFF"/>
      </w:rPr>
    </w:pPr>
  </w:p>
  <w:p w14:paraId="5F17DBEF" w14:textId="77777777" w:rsidR="007F3597" w:rsidRPr="007B0D06" w:rsidRDefault="007F3597" w:rsidP="00113F14">
    <w:pPr>
      <w:jc w:val="right"/>
      <w:rPr>
        <w:rFonts w:ascii="Times New Roman" w:hAnsi="Times New Roman" w:cs="Times New Roman"/>
        <w:bCs/>
        <w:color w:val="000000" w:themeColor="text1"/>
        <w:sz w:val="18"/>
        <w:szCs w:val="18"/>
      </w:rPr>
    </w:pPr>
    <w:r w:rsidRPr="007B0D06">
      <w:rPr>
        <w:rFonts w:ascii="Times New Roman" w:hAnsi="Times New Roman" w:cs="Times New Roman"/>
        <w:bCs/>
        <w:color w:val="000000" w:themeColor="text1"/>
        <w:sz w:val="18"/>
        <w:szCs w:val="18"/>
      </w:rPr>
      <w:t>Creative Commons Attribution 4.0 International </w:t>
    </w:r>
  </w:p>
  <w:p w14:paraId="315D4D25" w14:textId="77777777" w:rsidR="007F3597" w:rsidRPr="007B0D06" w:rsidRDefault="007F3597" w:rsidP="00113F14">
    <w:pPr>
      <w:jc w:val="right"/>
      <w:rPr>
        <w:rFonts w:ascii="Times New Roman" w:hAnsi="Times New Roman" w:cs="Times New Roman"/>
        <w:color w:val="000000" w:themeColor="text1"/>
        <w:sz w:val="18"/>
        <w:szCs w:val="18"/>
      </w:rPr>
    </w:pPr>
    <w:r w:rsidRPr="007B0D06">
      <w:rPr>
        <w:rFonts w:ascii="Times New Roman" w:hAnsi="Times New Roman" w:cs="Times New Roman"/>
        <w:bCs/>
        <w:color w:val="000000" w:themeColor="text1"/>
        <w:sz w:val="18"/>
        <w:szCs w:val="18"/>
      </w:rPr>
      <w:t>Authority code:</w:t>
    </w:r>
    <w:r w:rsidRPr="007B0D06">
      <w:rPr>
        <w:rFonts w:ascii="Times New Roman" w:hAnsi="Times New Roman" w:cs="Times New Roman"/>
        <w:color w:val="000000" w:themeColor="text1"/>
        <w:sz w:val="18"/>
        <w:szCs w:val="18"/>
      </w:rPr>
      <w:t> CC_BY_4_0</w:t>
    </w:r>
  </w:p>
  <w:p w14:paraId="63655ECE" w14:textId="77777777" w:rsidR="00127431" w:rsidRDefault="001274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6F41A3" w14:textId="77777777" w:rsidR="00BA7892" w:rsidRDefault="00BA7892" w:rsidP="00127431">
      <w:pPr>
        <w:spacing w:line="240" w:lineRule="auto"/>
      </w:pPr>
      <w:r>
        <w:separator/>
      </w:r>
    </w:p>
  </w:footnote>
  <w:footnote w:type="continuationSeparator" w:id="0">
    <w:p w14:paraId="5C9D3D34" w14:textId="77777777" w:rsidR="00BA7892" w:rsidRDefault="00BA7892" w:rsidP="0012743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4D9014" w14:textId="77777777" w:rsidR="00127431" w:rsidRDefault="00127431">
    <w:pPr>
      <w:pStyle w:val="Header"/>
    </w:pPr>
    <w:r>
      <w:rPr>
        <w:noProof/>
        <w:lang w:eastAsia="pl-PL" w:bidi="ar-SA"/>
      </w:rPr>
      <w:drawing>
        <wp:inline distT="0" distB="0" distL="0" distR="0" wp14:anchorId="253E846D" wp14:editId="6A6B2322">
          <wp:extent cx="1457325" cy="484215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8117" cy="4977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E67AC">
      <w:rPr>
        <w:noProof/>
        <w:lang w:eastAsia="pl-PL" w:bidi="ar-SA"/>
      </w:rPr>
      <w:tab/>
    </w:r>
    <w:r w:rsidR="006E67AC">
      <w:rPr>
        <w:noProof/>
        <w:lang w:eastAsia="pl-PL" w:bidi="ar-SA"/>
      </w:rPr>
      <w:drawing>
        <wp:inline distT="0" distB="0" distL="0" distR="0" wp14:anchorId="2B2FD1E1" wp14:editId="6493683F">
          <wp:extent cx="1028700" cy="363260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C-BY_icon.sv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1304" cy="3712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16F1B">
      <w:rPr>
        <w:noProof/>
        <w:lang w:eastAsia="pl-PL" w:bidi="ar-SA"/>
      </w:rPr>
      <w:t xml:space="preserve">    </w:t>
    </w:r>
    <w:r w:rsidR="006E67AC">
      <w:rPr>
        <w:noProof/>
        <w:lang w:eastAsia="pl-PL" w:bidi="ar-SA"/>
      </w:rPr>
      <w:tab/>
    </w:r>
    <w:r w:rsidR="00342E3D">
      <w:rPr>
        <w:noProof/>
        <w:lang w:eastAsia="pl-PL" w:bidi="ar-SA"/>
      </w:rPr>
      <w:drawing>
        <wp:inline distT="0" distB="0" distL="0" distR="0" wp14:anchorId="06132BFB" wp14:editId="288AEFA9">
          <wp:extent cx="2502535" cy="513760"/>
          <wp:effectExtent l="0" t="0" r="0" b="635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sbeneficaireserasmusright_it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4505" cy="5264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0MDQxNTc2NzcwMbBU0lEKTi0uzszPAymwrAUArTjTfywAAAA="/>
  </w:docVars>
  <w:rsids>
    <w:rsidRoot w:val="00096355"/>
    <w:rsid w:val="00015DB5"/>
    <w:rsid w:val="00042DF8"/>
    <w:rsid w:val="00096355"/>
    <w:rsid w:val="000B57B2"/>
    <w:rsid w:val="000F7DCA"/>
    <w:rsid w:val="00102F98"/>
    <w:rsid w:val="00113F14"/>
    <w:rsid w:val="00127431"/>
    <w:rsid w:val="00147220"/>
    <w:rsid w:val="001A0484"/>
    <w:rsid w:val="001C5BD0"/>
    <w:rsid w:val="001D7BF5"/>
    <w:rsid w:val="001F290D"/>
    <w:rsid w:val="00202BC0"/>
    <w:rsid w:val="00314B50"/>
    <w:rsid w:val="00321E2B"/>
    <w:rsid w:val="00342414"/>
    <w:rsid w:val="00342E3D"/>
    <w:rsid w:val="00381012"/>
    <w:rsid w:val="00423A23"/>
    <w:rsid w:val="004527EE"/>
    <w:rsid w:val="00456E21"/>
    <w:rsid w:val="004A07ED"/>
    <w:rsid w:val="004C1747"/>
    <w:rsid w:val="004C4629"/>
    <w:rsid w:val="004E0F5B"/>
    <w:rsid w:val="004E7D76"/>
    <w:rsid w:val="00506882"/>
    <w:rsid w:val="00556744"/>
    <w:rsid w:val="0058005F"/>
    <w:rsid w:val="005C1A4A"/>
    <w:rsid w:val="005C2150"/>
    <w:rsid w:val="006008CC"/>
    <w:rsid w:val="00624AC5"/>
    <w:rsid w:val="00644B07"/>
    <w:rsid w:val="00677D64"/>
    <w:rsid w:val="00681899"/>
    <w:rsid w:val="00693763"/>
    <w:rsid w:val="00695596"/>
    <w:rsid w:val="006D49B3"/>
    <w:rsid w:val="006E67AC"/>
    <w:rsid w:val="0073390A"/>
    <w:rsid w:val="0074001C"/>
    <w:rsid w:val="007B0D06"/>
    <w:rsid w:val="007B2B56"/>
    <w:rsid w:val="007B6530"/>
    <w:rsid w:val="007C6A5C"/>
    <w:rsid w:val="007D6929"/>
    <w:rsid w:val="007F3597"/>
    <w:rsid w:val="00805A73"/>
    <w:rsid w:val="00817827"/>
    <w:rsid w:val="00835936"/>
    <w:rsid w:val="00837C8C"/>
    <w:rsid w:val="00847312"/>
    <w:rsid w:val="00856620"/>
    <w:rsid w:val="00863EC6"/>
    <w:rsid w:val="008700F4"/>
    <w:rsid w:val="008849C9"/>
    <w:rsid w:val="008B745D"/>
    <w:rsid w:val="008D58D6"/>
    <w:rsid w:val="008F7BCC"/>
    <w:rsid w:val="009434CA"/>
    <w:rsid w:val="00950736"/>
    <w:rsid w:val="009675F2"/>
    <w:rsid w:val="0098699E"/>
    <w:rsid w:val="00994816"/>
    <w:rsid w:val="009A36AC"/>
    <w:rsid w:val="009C6853"/>
    <w:rsid w:val="00A42586"/>
    <w:rsid w:val="00A732A3"/>
    <w:rsid w:val="00BA52AB"/>
    <w:rsid w:val="00BA7892"/>
    <w:rsid w:val="00BB125D"/>
    <w:rsid w:val="00C30783"/>
    <w:rsid w:val="00D94348"/>
    <w:rsid w:val="00E053ED"/>
    <w:rsid w:val="00E25365"/>
    <w:rsid w:val="00E51A42"/>
    <w:rsid w:val="00E868FF"/>
    <w:rsid w:val="00EE5F2D"/>
    <w:rsid w:val="00F100FE"/>
    <w:rsid w:val="00F10F5D"/>
    <w:rsid w:val="00F15A8F"/>
    <w:rsid w:val="00F16F1B"/>
    <w:rsid w:val="00F25B27"/>
    <w:rsid w:val="00F5551C"/>
    <w:rsid w:val="00FC09B2"/>
    <w:rsid w:val="00FC0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F17D90"/>
  <w15:docId w15:val="{2D921734-B50A-465E-8888-B0C90D38C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355"/>
    <w:pPr>
      <w:spacing w:line="276" w:lineRule="auto"/>
    </w:pPr>
    <w:rPr>
      <w:sz w:val="22"/>
      <w:szCs w:val="22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gwek11">
    <w:name w:val="Nagłówek 11"/>
    <w:basedOn w:val="LO-normal"/>
    <w:next w:val="LO-normal"/>
    <w:qFormat/>
    <w:rsid w:val="00096355"/>
    <w:pPr>
      <w:keepNext/>
      <w:keepLines/>
      <w:spacing w:before="400" w:after="120" w:line="240" w:lineRule="auto"/>
    </w:pPr>
    <w:rPr>
      <w:sz w:val="40"/>
      <w:szCs w:val="40"/>
    </w:rPr>
  </w:style>
  <w:style w:type="paragraph" w:customStyle="1" w:styleId="Nagwek21">
    <w:name w:val="Nagłówek 21"/>
    <w:basedOn w:val="LO-normal"/>
    <w:next w:val="LO-normal"/>
    <w:qFormat/>
    <w:rsid w:val="00096355"/>
    <w:pPr>
      <w:keepNext/>
      <w:keepLines/>
      <w:spacing w:before="360" w:after="120" w:line="240" w:lineRule="auto"/>
    </w:pPr>
    <w:rPr>
      <w:sz w:val="32"/>
      <w:szCs w:val="32"/>
    </w:rPr>
  </w:style>
  <w:style w:type="paragraph" w:customStyle="1" w:styleId="Nagwek31">
    <w:name w:val="Nagłówek 31"/>
    <w:basedOn w:val="LO-normal"/>
    <w:next w:val="LO-normal"/>
    <w:qFormat/>
    <w:rsid w:val="00096355"/>
    <w:pPr>
      <w:keepNext/>
      <w:keepLines/>
      <w:spacing w:before="320" w:after="80" w:line="240" w:lineRule="auto"/>
    </w:pPr>
    <w:rPr>
      <w:color w:val="434343"/>
      <w:sz w:val="28"/>
      <w:szCs w:val="28"/>
    </w:rPr>
  </w:style>
  <w:style w:type="paragraph" w:customStyle="1" w:styleId="Nagwek41">
    <w:name w:val="Nagłówek 41"/>
    <w:basedOn w:val="LO-normal"/>
    <w:next w:val="LO-normal"/>
    <w:qFormat/>
    <w:rsid w:val="00096355"/>
    <w:pPr>
      <w:keepNext/>
      <w:keepLines/>
      <w:spacing w:before="280" w:after="80" w:line="240" w:lineRule="auto"/>
    </w:pPr>
    <w:rPr>
      <w:color w:val="666666"/>
      <w:sz w:val="24"/>
      <w:szCs w:val="24"/>
    </w:rPr>
  </w:style>
  <w:style w:type="paragraph" w:customStyle="1" w:styleId="Nagwek51">
    <w:name w:val="Nagłówek 51"/>
    <w:basedOn w:val="LO-normal"/>
    <w:next w:val="LO-normal"/>
    <w:qFormat/>
    <w:rsid w:val="00096355"/>
    <w:pPr>
      <w:keepNext/>
      <w:keepLines/>
      <w:spacing w:before="240" w:after="80" w:line="240" w:lineRule="auto"/>
    </w:pPr>
    <w:rPr>
      <w:color w:val="666666"/>
    </w:rPr>
  </w:style>
  <w:style w:type="paragraph" w:customStyle="1" w:styleId="Nagwek61">
    <w:name w:val="Nagłówek 61"/>
    <w:basedOn w:val="LO-normal"/>
    <w:next w:val="LO-normal"/>
    <w:qFormat/>
    <w:rsid w:val="00096355"/>
    <w:pPr>
      <w:keepNext/>
      <w:keepLines/>
      <w:spacing w:before="240" w:after="80" w:line="240" w:lineRule="auto"/>
    </w:pPr>
    <w:rPr>
      <w:i/>
      <w:color w:val="666666"/>
    </w:rPr>
  </w:style>
  <w:style w:type="paragraph" w:styleId="Header">
    <w:name w:val="header"/>
    <w:basedOn w:val="Normal"/>
    <w:next w:val="BodyText"/>
    <w:link w:val="HeaderChar"/>
    <w:uiPriority w:val="99"/>
    <w:qFormat/>
    <w:rsid w:val="00096355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rsid w:val="00096355"/>
    <w:pPr>
      <w:spacing w:after="140"/>
    </w:pPr>
  </w:style>
  <w:style w:type="paragraph" w:styleId="List">
    <w:name w:val="List"/>
    <w:basedOn w:val="BodyText"/>
    <w:rsid w:val="00096355"/>
  </w:style>
  <w:style w:type="paragraph" w:customStyle="1" w:styleId="Legenda1">
    <w:name w:val="Legenda1"/>
    <w:basedOn w:val="Normal"/>
    <w:qFormat/>
    <w:rsid w:val="00096355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ks">
    <w:name w:val="Indeks"/>
    <w:basedOn w:val="Normal"/>
    <w:qFormat/>
    <w:rsid w:val="00096355"/>
    <w:pPr>
      <w:suppressLineNumbers/>
    </w:pPr>
  </w:style>
  <w:style w:type="paragraph" w:customStyle="1" w:styleId="LO-normal">
    <w:name w:val="LO-normal"/>
    <w:qFormat/>
    <w:rsid w:val="00096355"/>
    <w:pPr>
      <w:spacing w:line="276" w:lineRule="auto"/>
    </w:pPr>
    <w:rPr>
      <w:sz w:val="22"/>
      <w:szCs w:val="22"/>
      <w:lang w:eastAsia="zh-CN" w:bidi="hi-IN"/>
    </w:rPr>
  </w:style>
  <w:style w:type="paragraph" w:styleId="Title">
    <w:name w:val="Title"/>
    <w:basedOn w:val="LO-normal"/>
    <w:next w:val="LO-normal"/>
    <w:qFormat/>
    <w:rsid w:val="00096355"/>
    <w:pPr>
      <w:keepNext/>
      <w:keepLines/>
      <w:spacing w:after="60" w:line="240" w:lineRule="auto"/>
    </w:pPr>
    <w:rPr>
      <w:sz w:val="52"/>
      <w:szCs w:val="52"/>
    </w:rPr>
  </w:style>
  <w:style w:type="paragraph" w:styleId="Subtitle">
    <w:name w:val="Subtitle"/>
    <w:basedOn w:val="LO-normal"/>
    <w:next w:val="LO-normal"/>
    <w:qFormat/>
    <w:rsid w:val="00096355"/>
    <w:pPr>
      <w:keepNext/>
      <w:keepLines/>
      <w:spacing w:after="320" w:line="240" w:lineRule="auto"/>
    </w:pPr>
    <w:rPr>
      <w:color w:val="666666"/>
      <w:sz w:val="30"/>
      <w:szCs w:val="30"/>
    </w:rPr>
  </w:style>
  <w:style w:type="paragraph" w:customStyle="1" w:styleId="gwp713a043bgmail-western">
    <w:name w:val="gwp713a043b_gmail-western"/>
    <w:basedOn w:val="Normal"/>
    <w:qFormat/>
    <w:rsid w:val="00096355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Zawartotabeli">
    <w:name w:val="Zawartość tabeli"/>
    <w:basedOn w:val="Normal"/>
    <w:qFormat/>
    <w:rsid w:val="00096355"/>
    <w:pPr>
      <w:suppressLineNumbers/>
    </w:pPr>
  </w:style>
  <w:style w:type="paragraph" w:customStyle="1" w:styleId="Nagwektabeli">
    <w:name w:val="Nagłówek tabeli"/>
    <w:basedOn w:val="Zawartotabeli"/>
    <w:qFormat/>
    <w:rsid w:val="00096355"/>
    <w:pPr>
      <w:jc w:val="center"/>
    </w:pPr>
    <w:rPr>
      <w:b/>
      <w:bCs/>
    </w:rPr>
  </w:style>
  <w:style w:type="paragraph" w:styleId="ListParagraph">
    <w:name w:val="List Paragraph"/>
    <w:basedOn w:val="Normal"/>
    <w:qFormat/>
    <w:rsid w:val="00096355"/>
    <w:pPr>
      <w:spacing w:after="200"/>
      <w:ind w:left="720"/>
      <w:contextualSpacing/>
    </w:pPr>
  </w:style>
  <w:style w:type="table" w:customStyle="1" w:styleId="TableNormal1">
    <w:name w:val="Table Normal1"/>
    <w:rsid w:val="00096355"/>
    <w:rPr>
      <w:szCs w:val="22"/>
      <w:lang w:eastAsia="zh-CN"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uiPriority w:val="99"/>
    <w:semiHidden/>
    <w:unhideWhenUsed/>
    <w:rsid w:val="004E7D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7D76"/>
    <w:rPr>
      <w:rFonts w:cs="Mangal"/>
      <w:sz w:val="20"/>
      <w:szCs w:val="18"/>
    </w:rPr>
  </w:style>
  <w:style w:type="character" w:customStyle="1" w:styleId="CommentTextChar">
    <w:name w:val="Comment Text Char"/>
    <w:link w:val="CommentText"/>
    <w:uiPriority w:val="99"/>
    <w:semiHidden/>
    <w:rsid w:val="004E7D76"/>
    <w:rPr>
      <w:rFonts w:cs="Mangal"/>
      <w:szCs w:val="18"/>
      <w:lang w:eastAsia="zh-C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7D7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7D76"/>
    <w:rPr>
      <w:rFonts w:cs="Mangal"/>
      <w:b/>
      <w:bCs/>
      <w:szCs w:val="18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7D76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7D76"/>
    <w:rPr>
      <w:rFonts w:ascii="Segoe UI" w:hAnsi="Segoe UI" w:cs="Mangal"/>
      <w:sz w:val="18"/>
      <w:szCs w:val="16"/>
      <w:lang w:eastAsia="zh-CN" w:bidi="hi-IN"/>
    </w:rPr>
  </w:style>
  <w:style w:type="paragraph" w:styleId="Revision">
    <w:name w:val="Revision"/>
    <w:hidden/>
    <w:uiPriority w:val="99"/>
    <w:semiHidden/>
    <w:rsid w:val="00556744"/>
    <w:rPr>
      <w:rFonts w:cs="Mangal"/>
      <w:sz w:val="22"/>
      <w:lang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127431"/>
    <w:pPr>
      <w:tabs>
        <w:tab w:val="center" w:pos="4536"/>
        <w:tab w:val="right" w:pos="9072"/>
      </w:tabs>
      <w:spacing w:line="240" w:lineRule="auto"/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27431"/>
    <w:rPr>
      <w:rFonts w:cs="Mangal"/>
      <w:sz w:val="22"/>
      <w:lang w:eastAsia="zh-CN" w:bidi="hi-IN"/>
    </w:rPr>
  </w:style>
  <w:style w:type="character" w:customStyle="1" w:styleId="HeaderChar">
    <w:name w:val="Header Char"/>
    <w:basedOn w:val="DefaultParagraphFont"/>
    <w:link w:val="Header"/>
    <w:uiPriority w:val="99"/>
    <w:rsid w:val="00127431"/>
    <w:rPr>
      <w:rFonts w:ascii="Liberation Sans" w:eastAsia="Microsoft YaHei" w:hAnsi="Liberation Sans"/>
      <w:sz w:val="28"/>
      <w:szCs w:val="28"/>
      <w:lang w:eastAsia="zh-CN" w:bidi="hi-IN"/>
    </w:rPr>
  </w:style>
  <w:style w:type="character" w:styleId="Hyperlink">
    <w:name w:val="Hyperlink"/>
    <w:basedOn w:val="DefaultParagraphFont"/>
    <w:uiPriority w:val="99"/>
    <w:unhideWhenUsed/>
    <w:rsid w:val="004C174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64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62745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4924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840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2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337170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8978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047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31E4C8-2041-4B42-B1E8-54F3DB084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07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ktor No</dc:creator>
  <cp:lastModifiedBy>Samuel Yosef</cp:lastModifiedBy>
  <cp:revision>5</cp:revision>
  <cp:lastPrinted>2021-01-07T11:03:00Z</cp:lastPrinted>
  <dcterms:created xsi:type="dcterms:W3CDTF">2021-01-11T11:52:00Z</dcterms:created>
  <dcterms:modified xsi:type="dcterms:W3CDTF">2021-01-12T15:15:00Z</dcterms:modified>
  <dc:language>pl-PL</dc:language>
</cp:coreProperties>
</file>